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in</w:t>
      </w:r>
      <w:r>
        <w:t xml:space="preserve"> </w:t>
      </w:r>
      <w:r>
        <w:t xml:space="preserve">Ivory</w:t>
      </w:r>
      <w:r>
        <w:t xml:space="preserve"> </w:t>
      </w:r>
      <w:r>
        <w:t xml:space="preserve">Coast</w:t>
      </w:r>
      <w:r>
        <w:t xml:space="preserve"> </w:t>
      </w:r>
      <w:r>
        <w:t xml:space="preserve">Abidjan</w:t>
      </w:r>
    </w:p>
    <w:bookmarkStart w:id="24" w:name="Xd50a36246014d3e7b00cdae07860a8c8b3f0803"/>
    <w:p>
      <w:pPr>
        <w:pStyle w:val="Heading1"/>
      </w:pPr>
      <w:r>
        <w:t xml:space="preserve">Cover Letter for Radiologist Position in Ivory Coast Abidjan</w:t>
      </w:r>
    </w:p>
    <w:p>
      <w:pPr>
        <w:pStyle w:val="FirstParagraph"/>
      </w:pPr>
      <w:r>
        <w:t xml:space="preserve">Dear [Hiring Manager's Name or "Hiring Committee"],</w:t>
      </w:r>
    </w:p>
    <w:p>
      <w:pPr>
        <w:pStyle w:val="BodyText"/>
      </w:pPr>
      <w:r>
        <w:t xml:space="preserve">I am writing to express my enthusiastic interest in the Radiologist position at [Name of Healthcare Institution] in Ivory Coast, Abidjan. As a dedicated and highly skilled radiologist with [X years] of experience in diagnostic imaging, medical research, and patient care, I am eager to contribute my expertise to a dynamic healthcare environment that values innovation and community well-being. The opportunity to serve in Abidjan—a vibrant hub of cultural exchange and economic growth—aligns perfectly with my professional aspirations and personal commitment to advancing healthcare access in West Africa.</w:t>
      </w:r>
    </w:p>
    <w:bookmarkStart w:id="20" w:name="professional-background-and-expertise"/>
    <w:p>
      <w:pPr>
        <w:pStyle w:val="Heading2"/>
      </w:pPr>
      <w:r>
        <w:t xml:space="preserve">Professional Background and Expertise</w:t>
      </w:r>
    </w:p>
    <w:p>
      <w:pPr>
        <w:pStyle w:val="FirstParagraph"/>
      </w:pPr>
      <w:r>
        <w:t xml:space="preserve">With a specialization in diagnostic radiology, I have spent the past [X years] working in diverse clinical settings, including academic hospitals, private clinics, and research institutions. My career has been defined by a passion for precision imaging techniques such as X-ray, computed tomography (CT), magnetic resonance imaging (MRI), and ultrasound. I hold [mention specific credentials: e.g., MD in Radiology from University X] and have completed advanced training in [specific areas like interventional radiology, nuclear medicine, or pediatric imaging]. My work has consistently emphasized accuracy, efficiency, and compassionate care for patients of all ages.</w:t>
      </w:r>
    </w:p>
    <w:p>
      <w:pPr>
        <w:pStyle w:val="BodyText"/>
      </w:pPr>
      <w:r>
        <w:t xml:space="preserve">At my previous role at [Previous Institution Name], I was responsible for interpreting complex medical images to aid in the diagnosis of conditions ranging from traumatic injuries to chronic diseases. My ability to collaborate with multidisciplinary teams—working alongside surgeons, oncologists, and primary care physicians—has enabled me to deliver timely and actionable insights that improve patient outcomes. Additionally, I have led initiatives to integrate AI-driven tools into radiological workflows, enhancing diagnostic speed and reducing errors. These experiences have honed my technical proficiency while reinforcing the importance of adaptability in a rapidly evolving field.</w:t>
      </w:r>
    </w:p>
    <w:bookmarkEnd w:id="20"/>
    <w:bookmarkStart w:id="21" w:name="why-ivory-coast-abidjan"/>
    <w:p>
      <w:pPr>
        <w:pStyle w:val="Heading2"/>
      </w:pPr>
      <w:r>
        <w:t xml:space="preserve">Why Ivory Coast Abidjan?</w:t>
      </w:r>
    </w:p>
    <w:p>
      <w:pPr>
        <w:pStyle w:val="FirstParagraph"/>
      </w:pPr>
      <w:r>
        <w:t xml:space="preserve">Ivory Coast Abidjan represents a unique intersection of opportunity and challenge. As one of West Africa’s leading economic and cultural centers, the city is home to a growing population with increasing healthcare demands. However, access to advanced radiological services remains uneven, particularly in underserved communities. I am deeply motivated by the prospect of contributing to the development of a more equitable healthcare system in Abidjan, where my expertise could address critical gaps and support public health initiatives.</w:t>
      </w:r>
    </w:p>
    <w:p>
      <w:pPr>
        <w:pStyle w:val="BodyText"/>
      </w:pPr>
      <w:r>
        <w:t xml:space="preserve">Abidjan’s strategic location as a regional hub also presents an opportunity to collaborate with international partners and local institutions to raise standards in radiological care. The city’s expanding private and public healthcare sectors are investing in modern infrastructure, creating a fertile ground for professionals who prioritize innovation and quality. I am particularly inspired by [mention specific initiatives, if known: e.g., "the recent upgrades at the University Hospital of Abidjan" or "the government’s focus on digital health transformation"] and would be honored to play a role in these advancements.</w:t>
      </w:r>
    </w:p>
    <w:bookmarkEnd w:id="21"/>
    <w:bookmarkStart w:id="22" w:name="alignment-with-institutional-goals"/>
    <w:p>
      <w:pPr>
        <w:pStyle w:val="Heading2"/>
      </w:pPr>
      <w:r>
        <w:t xml:space="preserve">Alignment with Institutional Goals</w:t>
      </w:r>
    </w:p>
    <w:p>
      <w:pPr>
        <w:pStyle w:val="FirstParagraph"/>
      </w:pPr>
      <w:r>
        <w:t xml:space="preserve">I am confident that my background aligns with the mission of [Name of Healthcare Institution] to provide exceptional care while fostering medical education and research. My experience in mentoring junior radiologists, conducting clinical trials, and publishing peer-reviewed articles demonstrates my commitment to both professional excellence and knowledge sharing. I am especially drawn to [Institution’s Name]’s focus on [mention specific values: e.g., "community outreach," "technological integration," or "patient-centered care"], as these resonate with my own philosophy of practice.</w:t>
      </w:r>
    </w:p>
    <w:p>
      <w:pPr>
        <w:pStyle w:val="BodyText"/>
      </w:pPr>
      <w:r>
        <w:t xml:space="preserve">In Abidjan, I aim to bridge the gap between advanced imaging technologies and the diverse needs of patients. Whether it is optimizing diagnostic protocols for tropical diseases, supporting oncology teams through precise imaging, or training local professionals to use cutting-edge tools, I am prepared to bring my skills to bear on real-world challenges. My fluency in [mention languages: e.g., French and English] and familiarity with the cultural context of the region further position me to build trust with patients and colleagues alike.</w:t>
      </w:r>
    </w:p>
    <w:bookmarkEnd w:id="22"/>
    <w:bookmarkStart w:id="23" w:name="conclusion"/>
    <w:p>
      <w:pPr>
        <w:pStyle w:val="Heading2"/>
      </w:pPr>
      <w:r>
        <w:t xml:space="preserve">Conclusion</w:t>
      </w:r>
    </w:p>
    <w:p>
      <w:pPr>
        <w:pStyle w:val="FirstParagraph"/>
      </w:pPr>
      <w:r>
        <w:t xml:space="preserve">As a Radiologist, I view my role not just as interpreting images but as a vital link in the chain of patient care. Ivory Coast Abidjan offers an unparalleled opportunity to make a meaningful impact while growing professionally in a region with immense potential. I would be thrilled to bring my dedication, expertise, and passion for radiology to [Name of Healthcare Institution], contributing to its reputation as a leader in healthcare innovation and accessibility.</w:t>
      </w:r>
    </w:p>
    <w:p>
      <w:pPr>
        <w:pStyle w:val="BodyText"/>
      </w:pPr>
      <w:r>
        <w:t xml:space="preserve">Thank you for considering my application. I would welcome the opportunity to discuss how my background and vision align with the goals of your institution. Please feel free to contact me at [Your Phone Number] or [Your Email Address] at your earliest convenience. I look forward to the possibility of contributing to the future of radiology in Ivory Coast Abidjan.</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in Ivory Coast Abidjan</dc:title>
  <dc:creator/>
  <dc:language>en</dc:language>
  <cp:keywords/>
  <dcterms:created xsi:type="dcterms:W3CDTF">2026-07-21T04:53:46Z</dcterms:created>
  <dcterms:modified xsi:type="dcterms:W3CDTF">2026-07-21T04:53:46Z</dcterms:modified>
</cp:coreProperties>
</file>

<file path=docProps/custom.xml><?xml version="1.0" encoding="utf-8"?>
<Properties xmlns="http://schemas.openxmlformats.org/officeDocument/2006/custom-properties" xmlns:vt="http://schemas.openxmlformats.org/officeDocument/2006/docPropsVTypes"/>
</file>